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7BAFA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In this </w:t>
      </w:r>
      <w:r w:rsidR="00320B77">
        <w:rPr>
          <w:rFonts w:ascii="Calibri" w:hAnsi="Calibri" w:cs="Calibri"/>
          <w:lang w:val="en"/>
        </w:rPr>
        <w:t>WordPad</w:t>
      </w:r>
      <w:r>
        <w:rPr>
          <w:rFonts w:ascii="Calibri" w:hAnsi="Calibri" w:cs="Calibri"/>
          <w:lang w:val="en"/>
        </w:rPr>
        <w:t xml:space="preserve"> will present the instructions in order the user to download the absolute necessary files to run the entire project.</w:t>
      </w:r>
    </w:p>
    <w:p w14:paraId="190D0820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o begin with , the main files are : all-data.csv, FinBERT_training.py , main.py , functions.py and the stocks.py and the fine_tuned_FinBERT folder.</w:t>
      </w:r>
    </w:p>
    <w:p w14:paraId="23FD7E7B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In more details : </w:t>
      </w:r>
    </w:p>
    <w:p w14:paraId="4EE9F9C4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 w:rsidRPr="00320B77">
        <w:rPr>
          <w:rFonts w:ascii="Calibri" w:hAnsi="Calibri" w:cs="Calibri"/>
          <w:lang w:val="en-US"/>
        </w:rPr>
        <w:t xml:space="preserve">1) </w:t>
      </w:r>
      <w:r>
        <w:rPr>
          <w:rFonts w:ascii="Calibri" w:hAnsi="Calibri" w:cs="Calibri"/>
          <w:b/>
          <w:bCs/>
          <w:lang w:val="en"/>
        </w:rPr>
        <w:t>The fine_tuned_FinBERT contains :</w:t>
      </w:r>
    </w:p>
    <w:p w14:paraId="011FC02E" w14:textId="15C15EFF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all the weights that have been saved during the training of the model. The user by downloading the folder </w:t>
      </w:r>
      <w:r w:rsidR="0062585D">
        <w:rPr>
          <w:rFonts w:ascii="Calibri" w:hAnsi="Calibri" w:cs="Calibri"/>
          <w:lang w:val="en"/>
        </w:rPr>
        <w:t>does not</w:t>
      </w:r>
      <w:r>
        <w:rPr>
          <w:rFonts w:ascii="Calibri" w:hAnsi="Calibri" w:cs="Calibri"/>
          <w:lang w:val="en"/>
        </w:rPr>
        <w:t xml:space="preserve"> need to retrain the model. This folder can be downloaded from  </w:t>
      </w:r>
      <w:hyperlink r:id="rId4" w:history="1">
        <w:r>
          <w:rPr>
            <w:rFonts w:ascii="Calibri" w:hAnsi="Calibri" w:cs="Calibri"/>
            <w:lang w:val="en"/>
          </w:rPr>
          <w:t>https://huggingface.co/spaces/IoannisTr/Tech_Stocks_Trading_Assistant/tree/main</w:t>
        </w:r>
      </w:hyperlink>
      <w:r w:rsidR="00157BD7"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t xml:space="preserve">as the </w:t>
      </w:r>
      <w:r w:rsidR="0062585D">
        <w:rPr>
          <w:rFonts w:ascii="Calibri" w:hAnsi="Calibri" w:cs="Calibri"/>
          <w:lang w:val="en"/>
        </w:rPr>
        <w:t>GitHub</w:t>
      </w:r>
      <w:r>
        <w:rPr>
          <w:rFonts w:ascii="Calibri" w:hAnsi="Calibri" w:cs="Calibri"/>
          <w:lang w:val="en"/>
        </w:rPr>
        <w:t xml:space="preserve"> does not allow us to upload large files.</w:t>
      </w:r>
    </w:p>
    <w:p w14:paraId="6AF76C0D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 w:rsidRPr="00320B77">
        <w:rPr>
          <w:rFonts w:ascii="Calibri" w:hAnsi="Calibri" w:cs="Calibri"/>
          <w:b/>
          <w:bCs/>
          <w:lang w:val="en-US"/>
        </w:rPr>
        <w:t xml:space="preserve">2) </w:t>
      </w:r>
      <w:r>
        <w:rPr>
          <w:rFonts w:ascii="Calibri" w:hAnsi="Calibri" w:cs="Calibri"/>
          <w:b/>
          <w:bCs/>
          <w:lang w:val="en"/>
        </w:rPr>
        <w:t xml:space="preserve">The stocks.py contains </w:t>
      </w:r>
      <w:r>
        <w:rPr>
          <w:rFonts w:ascii="Calibri" w:hAnsi="Calibri" w:cs="Calibri"/>
          <w:lang w:val="en"/>
        </w:rPr>
        <w:t xml:space="preserve">: </w:t>
      </w:r>
    </w:p>
    <w:p w14:paraId="30F9165A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he necessary functions in order to </w:t>
      </w:r>
      <w:r w:rsidR="00D832A0">
        <w:rPr>
          <w:rFonts w:ascii="Calibri" w:hAnsi="Calibri" w:cs="Calibri"/>
          <w:lang w:val="en"/>
        </w:rPr>
        <w:t>acquire</w:t>
      </w:r>
      <w:r>
        <w:rPr>
          <w:rFonts w:ascii="Calibri" w:hAnsi="Calibri" w:cs="Calibri"/>
          <w:lang w:val="en"/>
        </w:rPr>
        <w:t xml:space="preserve"> our data for the LSTM and the FinBERT model.</w:t>
      </w:r>
    </w:p>
    <w:p w14:paraId="1ABD91B1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 w:rsidRPr="00320B77">
        <w:rPr>
          <w:rFonts w:ascii="Calibri" w:hAnsi="Calibri" w:cs="Calibri"/>
          <w:b/>
          <w:bCs/>
          <w:lang w:val="en-US"/>
        </w:rPr>
        <w:t xml:space="preserve">3) </w:t>
      </w:r>
      <w:r>
        <w:rPr>
          <w:rFonts w:ascii="Calibri" w:hAnsi="Calibri" w:cs="Calibri"/>
          <w:b/>
          <w:bCs/>
          <w:lang w:val="en"/>
        </w:rPr>
        <w:t>he functions.py contains :</w:t>
      </w:r>
    </w:p>
    <w:p w14:paraId="758AF59C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he function that creates the </w:t>
      </w:r>
      <w:r w:rsidR="00D832A0">
        <w:rPr>
          <w:rFonts w:ascii="Calibri" w:hAnsi="Calibri" w:cs="Calibri"/>
          <w:lang w:val="en"/>
        </w:rPr>
        <w:t>Bollinger</w:t>
      </w:r>
      <w:r>
        <w:rPr>
          <w:rFonts w:ascii="Calibri" w:hAnsi="Calibri" w:cs="Calibri"/>
          <w:lang w:val="en"/>
        </w:rPr>
        <w:t xml:space="preserve"> plots and our two models </w:t>
      </w:r>
    </w:p>
    <w:p w14:paraId="0833907A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 w:rsidRPr="00320B77">
        <w:rPr>
          <w:rFonts w:ascii="Calibri" w:hAnsi="Calibri" w:cs="Calibri"/>
          <w:b/>
          <w:bCs/>
          <w:lang w:val="en-US"/>
        </w:rPr>
        <w:t xml:space="preserve">4) </w:t>
      </w:r>
      <w:r>
        <w:rPr>
          <w:rFonts w:ascii="Calibri" w:hAnsi="Calibri" w:cs="Calibri"/>
          <w:b/>
          <w:bCs/>
          <w:lang w:val="en"/>
        </w:rPr>
        <w:t xml:space="preserve">The FinBERT_training.py contains : </w:t>
      </w:r>
    </w:p>
    <w:p w14:paraId="3D3A3DB6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he training of the FinBERT model contains all functions needed to train the FinBERT model. </w:t>
      </w:r>
    </w:p>
    <w:p w14:paraId="000DE89B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 w:rsidRPr="00320B77">
        <w:rPr>
          <w:rFonts w:ascii="Calibri" w:hAnsi="Calibri" w:cs="Calibri"/>
          <w:b/>
          <w:bCs/>
          <w:lang w:val="en-US"/>
        </w:rPr>
        <w:t>5)</w:t>
      </w:r>
      <w:r>
        <w:rPr>
          <w:rFonts w:ascii="Calibri" w:hAnsi="Calibri" w:cs="Calibri"/>
          <w:b/>
          <w:bCs/>
          <w:lang w:val="en"/>
        </w:rPr>
        <w:t xml:space="preserve">The all-data.csv contains : </w:t>
      </w:r>
    </w:p>
    <w:p w14:paraId="30A1308A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the data that has been used for the training of the FinBERT model.</w:t>
      </w:r>
    </w:p>
    <w:p w14:paraId="6FD345FA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 w:rsidRPr="00320B77">
        <w:rPr>
          <w:rFonts w:ascii="Calibri" w:hAnsi="Calibri" w:cs="Calibri"/>
          <w:b/>
          <w:bCs/>
          <w:lang w:val="en-US"/>
        </w:rPr>
        <w:t>6)</w:t>
      </w:r>
      <w:r>
        <w:rPr>
          <w:rFonts w:ascii="Calibri" w:hAnsi="Calibri" w:cs="Calibri"/>
          <w:b/>
          <w:bCs/>
          <w:lang w:val="en"/>
        </w:rPr>
        <w:t xml:space="preserve">The main.py contains : </w:t>
      </w:r>
    </w:p>
    <w:p w14:paraId="17308ACC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he calling of the functions from the two above mentioned files (functions.py</w:t>
      </w:r>
      <w:r w:rsidR="00D832A0"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t>,stocks.py) and the creation of the web app application (streamlit).In order to enable the application the user has to perform the below procedure:</w:t>
      </w:r>
    </w:p>
    <w:p w14:paraId="3C497B11" w14:textId="77777777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1) Open the terminal </w:t>
      </w:r>
    </w:p>
    <w:p w14:paraId="6A031589" w14:textId="77777777" w:rsidR="00CE0D55" w:rsidRDefault="00CE0D55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2) Type : streamlit run main.py </w:t>
      </w:r>
    </w:p>
    <w:p w14:paraId="135E2B39" w14:textId="2A3E3860" w:rsidR="00CE0D55" w:rsidRDefault="00CE0D55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3) A </w:t>
      </w:r>
      <w:r w:rsidR="00D832A0">
        <w:rPr>
          <w:rFonts w:ascii="Calibri" w:hAnsi="Calibri" w:cs="Calibri"/>
          <w:lang w:val="en"/>
        </w:rPr>
        <w:t>browser</w:t>
      </w:r>
      <w:r>
        <w:rPr>
          <w:rFonts w:ascii="Calibri" w:hAnsi="Calibri" w:cs="Calibri"/>
          <w:lang w:val="en"/>
        </w:rPr>
        <w:t xml:space="preserve"> window will pop up with our interactive Dashboard.</w:t>
      </w:r>
    </w:p>
    <w:p w14:paraId="30058D26" w14:textId="6004AF36" w:rsidR="00CA4DF9" w:rsidRDefault="00CA4DF9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14:paraId="2EC2A49A" w14:textId="7C3176B1" w:rsidR="00CA4DF9" w:rsidRDefault="00CA4DF9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14:paraId="10A360D6" w14:textId="77777777" w:rsidR="00CA4DF9" w:rsidRDefault="00CA4DF9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14:paraId="1EACE640" w14:textId="77777777" w:rsidR="00CE0D55" w:rsidRDefault="00CE0D55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lastRenderedPageBreak/>
        <w:t xml:space="preserve">Example : </w:t>
      </w:r>
    </w:p>
    <w:p w14:paraId="6A09F618" w14:textId="77777777" w:rsidR="00CE0D55" w:rsidRDefault="00CE0D55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  <w:r w:rsidRPr="00CE0D55">
        <w:rPr>
          <w:rFonts w:ascii="Calibri" w:hAnsi="Calibri" w:cs="Calibri"/>
          <w:b/>
          <w:noProof/>
          <w:lang w:val="en"/>
        </w:rPr>
        <w:drawing>
          <wp:inline distT="0" distB="0" distL="0" distR="0" wp14:anchorId="28A4A49A" wp14:editId="4F4B6ED4">
            <wp:extent cx="5219700" cy="1219200"/>
            <wp:effectExtent l="0" t="0" r="0" b="0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92E0E" w14:textId="66C6A105" w:rsidR="00CE0D55" w:rsidRDefault="00CE0D55" w:rsidP="00EB68B1">
      <w:pPr>
        <w:widowControl w:val="0"/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lang w:val="en"/>
        </w:rPr>
      </w:pPr>
      <w:r w:rsidRPr="00CA4DF9">
        <w:rPr>
          <w:rFonts w:ascii="Calibri" w:hAnsi="Calibri" w:cs="Calibri"/>
          <w:b/>
          <w:bCs/>
          <w:lang w:val="en"/>
        </w:rPr>
        <w:t>NOTE :</w:t>
      </w:r>
      <w:r>
        <w:rPr>
          <w:rFonts w:ascii="Calibri" w:hAnsi="Calibri" w:cs="Calibri"/>
          <w:lang w:val="en"/>
        </w:rPr>
        <w:t xml:space="preserve"> All the </w:t>
      </w:r>
      <w:r w:rsidR="00B6722E">
        <w:rPr>
          <w:rFonts w:ascii="Calibri" w:hAnsi="Calibri" w:cs="Calibri"/>
          <w:lang w:val="en"/>
        </w:rPr>
        <w:t>above-mentioned</w:t>
      </w:r>
      <w:r>
        <w:rPr>
          <w:rFonts w:ascii="Calibri" w:hAnsi="Calibri" w:cs="Calibri"/>
          <w:lang w:val="en"/>
        </w:rPr>
        <w:t xml:space="preserve"> files along with the weights folder need to be in the same folder in order to run the project.</w:t>
      </w:r>
    </w:p>
    <w:p w14:paraId="7FD896B7" w14:textId="77777777" w:rsidR="00CE0D55" w:rsidRDefault="00CE0D55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 </w:t>
      </w:r>
    </w:p>
    <w:p w14:paraId="331ADD32" w14:textId="77777777" w:rsidR="00CE0D55" w:rsidRDefault="00CE0D55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</w:t>
      </w:r>
    </w:p>
    <w:sectPr w:rsidR="00CE0D55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zMDcwNTQxNTI0NTVU0lEKTi0uzszPAykwqgUAdK9eniwAAAA="/>
  </w:docVars>
  <w:rsids>
    <w:rsidRoot w:val="00320B77"/>
    <w:rsid w:val="00157BD7"/>
    <w:rsid w:val="00320B77"/>
    <w:rsid w:val="00490BD0"/>
    <w:rsid w:val="0062585D"/>
    <w:rsid w:val="006E3EA8"/>
    <w:rsid w:val="008C0D64"/>
    <w:rsid w:val="009804CE"/>
    <w:rsid w:val="00B6722E"/>
    <w:rsid w:val="00CA4DF9"/>
    <w:rsid w:val="00CE0D55"/>
    <w:rsid w:val="00D05054"/>
    <w:rsid w:val="00D832A0"/>
    <w:rsid w:val="00E65995"/>
    <w:rsid w:val="00EB68B1"/>
    <w:rsid w:val="00F23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4F325B"/>
  <w14:defaultImageDpi w14:val="0"/>
  <w15:docId w15:val="{F329772C-7966-435B-9438-35E9992FE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huggingface.co/spaces/IoannisTr/Tech_Stocks_Trading_Assistant/tree/main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8</Words>
  <Characters>1451</Characters>
  <Application>Microsoft Office Word</Application>
  <DocSecurity>0</DocSecurity>
  <Lines>12</Lines>
  <Paragraphs>3</Paragraphs>
  <ScaleCrop>false</ScaleCrop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as Dimos</dc:creator>
  <cp:keywords/>
  <dc:description/>
  <cp:lastModifiedBy>Ilias Dimos</cp:lastModifiedBy>
  <cp:revision>8</cp:revision>
  <dcterms:created xsi:type="dcterms:W3CDTF">2022-09-03T13:59:00Z</dcterms:created>
  <dcterms:modified xsi:type="dcterms:W3CDTF">2022-09-03T14:01:00Z</dcterms:modified>
</cp:coreProperties>
</file>